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D57A6C">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BB6A27">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D57A6C">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BB6A27">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70C8E1C9"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8F31D6">
      <w:pPr>
        <w:pStyle w:val="MLAnswer"/>
        <w:numPr>
          <w:ilvl w:val="0"/>
          <w:numId w:val="0"/>
        </w:numPr>
        <w:ind w:left="360" w:hanging="360"/>
      </w:pPr>
      <w:r w:rsidRPr="008F31D6">
        <w:t>Give the interface number for a packet whose destination IP address is:</w:t>
      </w:r>
    </w:p>
    <w:p w14:paraId="2871E52B" w14:textId="73FD5346" w:rsidR="00287031" w:rsidRPr="00F66949" w:rsidRDefault="00287031" w:rsidP="00287031">
      <w:pPr>
        <w:pStyle w:val="MLAnswer"/>
        <w:numPr>
          <w:ilvl w:val="0"/>
          <w:numId w:val="9"/>
        </w:numPr>
        <w:ind w:left="630" w:hanging="270"/>
      </w:pPr>
      <w:r w:rsidRPr="00287031">
        <w:t>144.56.55.31 (1 point)</w:t>
      </w:r>
    </w:p>
    <w:p w14:paraId="7E800C6E" w14:textId="6CEBB613" w:rsidR="00F66949" w:rsidRDefault="00F66949" w:rsidP="00BB6A27">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60989DD2"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287031">
      <w:pPr>
        <w:pStyle w:val="MLAnswer"/>
        <w:numPr>
          <w:ilvl w:val="0"/>
          <w:numId w:val="9"/>
        </w:numPr>
        <w:ind w:left="630" w:hanging="270"/>
      </w:pPr>
      <w:r w:rsidRPr="00287031">
        <w:t>144.56.56.31 (1 point)</w:t>
      </w:r>
    </w:p>
    <w:p w14:paraId="282D8150" w14:textId="1FA26A50" w:rsidR="000A0E1D" w:rsidRDefault="00F66949" w:rsidP="000A0E1D">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1BB480F4"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49766062" w:rsidR="00F66949" w:rsidRDefault="00F66949" w:rsidP="00BB6A27">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092FA0EF"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18EBEE4B" w:rsidR="00F66949" w:rsidRDefault="00F66949" w:rsidP="00BB6A27">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r w:rsidR="00C759EE" w:rsidRPr="002C64C1" w14:paraId="38E509B6"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059562C5"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3912733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4EFAD2A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2167C4BA"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DC02F8"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6A97B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64B4D73" w14:textId="0770BF51"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1E72C4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9AE1D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D779C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bl>
    <w:p w14:paraId="24F2C9BF" w14:textId="77777777" w:rsidR="00C759EE" w:rsidRDefault="00C759EE" w:rsidP="00C759EE">
      <w:pPr>
        <w:ind w:left="360"/>
      </w:pPr>
    </w:p>
    <w:p w14:paraId="11326461" w14:textId="77777777" w:rsidR="00C759EE" w:rsidRPr="00287031" w:rsidRDefault="00C759EE" w:rsidP="00C759EE">
      <w:pPr>
        <w:ind w:left="360"/>
      </w:pPr>
      <w:r>
        <w:t xml:space="preserve">As, the resultant network address for mask </w:t>
      </w:r>
      <m:oMath>
        <m:r>
          <w:rPr>
            <w:rFonts w:ascii="Cambria Math" w:hAnsi="Cambria Math"/>
          </w:rPr>
          <m:t>/27</m:t>
        </m:r>
      </m:oMath>
      <w:r>
        <w:rPr>
          <w:rFonts w:eastAsiaTheme="minorEastAsia"/>
        </w:rPr>
        <w:t xml:space="preserve"> is found in the routing table and the interface number chosen is </w:t>
      </w:r>
      <w:r w:rsidRPr="004F0DE4">
        <w:rPr>
          <w:rFonts w:eastAsiaTheme="minorEastAsia"/>
          <w:b/>
          <w:bCs/>
          <w:highlight w:val="yellow"/>
        </w:rPr>
        <w:t>M0</w:t>
      </w:r>
      <w:r>
        <w:rPr>
          <w:rFonts w:eastAsiaTheme="minorEastAsia"/>
        </w:rPr>
        <w:t>.</w:t>
      </w:r>
    </w:p>
    <w:p w14:paraId="2E2162AD" w14:textId="77777777" w:rsidR="00C759EE" w:rsidRPr="00287031" w:rsidRDefault="00C759EE" w:rsidP="00C759EE">
      <w:pPr>
        <w:ind w:left="360"/>
      </w:pP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6EBCECC7" w:rsidR="00F66949" w:rsidRDefault="00F66949" w:rsidP="00BB6A27">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Pr="002C64C1">
              <w:rPr>
                <w:rFonts w:ascii="Calibri" w:eastAsia="Times New Roman" w:hAnsi="Calibri" w:cs="Calibri"/>
                <w:b/>
                <w:bCs/>
                <w:color w:val="FFFFFF"/>
              </w:rPr>
              <w:lastRenderedPageBreak/>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r w:rsidR="00C759EE" w:rsidRPr="002C64C1" w14:paraId="27D6296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0B684E10"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0029930E"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3B8761CD"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28E1DC54"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FB359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3897F"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6FE925F" w14:textId="53BFD2D5"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F421A0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5EE79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8ADA6B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bl>
    <w:p w14:paraId="7BCE432D" w14:textId="77777777" w:rsidR="00C759EE" w:rsidRDefault="00C759EE" w:rsidP="00C759EE">
      <w:pPr>
        <w:ind w:left="360"/>
      </w:pPr>
    </w:p>
    <w:p w14:paraId="32F40C2F" w14:textId="77777777" w:rsidR="00C759EE" w:rsidRPr="00287031" w:rsidRDefault="00C759EE" w:rsidP="00C759EE">
      <w:pPr>
        <w:ind w:left="360"/>
      </w:pPr>
      <w:r>
        <w:t xml:space="preserve">As, the resultant network address for mask </w:t>
      </w:r>
      <m:oMath>
        <m:r>
          <w:rPr>
            <w:rFonts w:ascii="Cambria Math" w:hAnsi="Cambria Math"/>
          </w:rPr>
          <m:t>/27</m:t>
        </m:r>
      </m:oMath>
      <w:r>
        <w:rPr>
          <w:rFonts w:eastAsiaTheme="minorEastAsia"/>
        </w:rPr>
        <w:t xml:space="preserve"> is found in the routing table and the interface number chosen is </w:t>
      </w:r>
      <w:r w:rsidRPr="004F0DE4">
        <w:rPr>
          <w:rFonts w:eastAsiaTheme="minorEastAsia"/>
          <w:b/>
          <w:bCs/>
          <w:highlight w:val="yellow"/>
        </w:rPr>
        <w:t>M0</w:t>
      </w:r>
      <w:r>
        <w:rPr>
          <w:rFonts w:eastAsiaTheme="minorEastAsia"/>
        </w:rPr>
        <w:t>.</w:t>
      </w:r>
    </w:p>
    <w:p w14:paraId="60D473BF" w14:textId="77777777" w:rsidR="00C759EE" w:rsidRPr="00287031" w:rsidRDefault="00C759EE" w:rsidP="00C759EE">
      <w:pPr>
        <w:ind w:left="360"/>
      </w:pP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254879CB" w:rsidR="00F66949" w:rsidRDefault="00F66949" w:rsidP="00BB6A27">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r w:rsidR="00C759EE" w:rsidRPr="002C64C1" w14:paraId="104DC88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01081BA9"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0633A0C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2F19D38D"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7CEB4AF4"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0CD581B3"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bl>
    <w:p w14:paraId="69A76055" w14:textId="77777777" w:rsidR="00C759EE" w:rsidRDefault="00C759EE" w:rsidP="00C759EE">
      <w:pPr>
        <w:ind w:left="360"/>
      </w:pPr>
    </w:p>
    <w:p w14:paraId="55279A15" w14:textId="77777777" w:rsidR="00C759EE" w:rsidRPr="00287031" w:rsidRDefault="00C759EE" w:rsidP="00C759EE">
      <w:pPr>
        <w:ind w:left="360"/>
      </w:pPr>
      <w:r>
        <w:t xml:space="preserve">As, the resultant network address for mask </w:t>
      </w:r>
      <m:oMath>
        <m:r>
          <w:rPr>
            <w:rFonts w:ascii="Cambria Math" w:hAnsi="Cambria Math"/>
          </w:rPr>
          <m:t>/27</m:t>
        </m:r>
      </m:oMath>
      <w:r>
        <w:rPr>
          <w:rFonts w:eastAsiaTheme="minorEastAsia"/>
        </w:rPr>
        <w:t xml:space="preserve"> is found in the routing table and the interface number chosen is </w:t>
      </w:r>
      <w:r w:rsidRPr="004F0DE4">
        <w:rPr>
          <w:rFonts w:eastAsiaTheme="minorEastAsia"/>
          <w:b/>
          <w:bCs/>
          <w:highlight w:val="yellow"/>
        </w:rPr>
        <w:t>M0</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F9614B">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F2497" w14:textId="77777777" w:rsidR="008B4AD3" w:rsidRDefault="008B4AD3" w:rsidP="005F5648">
      <w:pPr>
        <w:spacing w:after="0" w:line="240" w:lineRule="auto"/>
      </w:pPr>
      <w:r>
        <w:separator/>
      </w:r>
    </w:p>
  </w:endnote>
  <w:endnote w:type="continuationSeparator" w:id="0">
    <w:p w14:paraId="595EB1D2" w14:textId="77777777" w:rsidR="008B4AD3" w:rsidRDefault="008B4AD3"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5CBAA" w14:textId="77777777" w:rsidR="008B4AD3" w:rsidRDefault="008B4AD3" w:rsidP="005F5648">
      <w:pPr>
        <w:spacing w:after="0" w:line="240" w:lineRule="auto"/>
      </w:pPr>
      <w:r>
        <w:separator/>
      </w:r>
    </w:p>
  </w:footnote>
  <w:footnote w:type="continuationSeparator" w:id="0">
    <w:p w14:paraId="10AD8552" w14:textId="77777777" w:rsidR="008B4AD3" w:rsidRDefault="008B4AD3"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8BDCD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17C9"/>
    <w:rsid w:val="0001325C"/>
    <w:rsid w:val="000179F8"/>
    <w:rsid w:val="00026AE8"/>
    <w:rsid w:val="00027AC8"/>
    <w:rsid w:val="00031503"/>
    <w:rsid w:val="0003752A"/>
    <w:rsid w:val="00037ED9"/>
    <w:rsid w:val="000575C3"/>
    <w:rsid w:val="00065215"/>
    <w:rsid w:val="00070F2E"/>
    <w:rsid w:val="000821CF"/>
    <w:rsid w:val="000A0963"/>
    <w:rsid w:val="000A0E1D"/>
    <w:rsid w:val="000A1378"/>
    <w:rsid w:val="000B6411"/>
    <w:rsid w:val="000C1D39"/>
    <w:rsid w:val="000D4963"/>
    <w:rsid w:val="000E1AFE"/>
    <w:rsid w:val="000F536A"/>
    <w:rsid w:val="00111BB4"/>
    <w:rsid w:val="00114117"/>
    <w:rsid w:val="00135A2C"/>
    <w:rsid w:val="00136C2C"/>
    <w:rsid w:val="00145805"/>
    <w:rsid w:val="001641E8"/>
    <w:rsid w:val="0017190B"/>
    <w:rsid w:val="001819E5"/>
    <w:rsid w:val="00186CAA"/>
    <w:rsid w:val="001A21DA"/>
    <w:rsid w:val="001A225F"/>
    <w:rsid w:val="001B26F7"/>
    <w:rsid w:val="001B4115"/>
    <w:rsid w:val="001C14A6"/>
    <w:rsid w:val="001D073D"/>
    <w:rsid w:val="001D5494"/>
    <w:rsid w:val="001D5668"/>
    <w:rsid w:val="001D6AA2"/>
    <w:rsid w:val="001E31BC"/>
    <w:rsid w:val="00202D71"/>
    <w:rsid w:val="002073E2"/>
    <w:rsid w:val="002277B0"/>
    <w:rsid w:val="00244B0A"/>
    <w:rsid w:val="002618E8"/>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41243"/>
    <w:rsid w:val="003606FD"/>
    <w:rsid w:val="00361458"/>
    <w:rsid w:val="003822A7"/>
    <w:rsid w:val="003836F4"/>
    <w:rsid w:val="003842E3"/>
    <w:rsid w:val="003A25AB"/>
    <w:rsid w:val="003B0221"/>
    <w:rsid w:val="003C0E47"/>
    <w:rsid w:val="003C3CF8"/>
    <w:rsid w:val="003C5616"/>
    <w:rsid w:val="003F0BBB"/>
    <w:rsid w:val="0040579C"/>
    <w:rsid w:val="0041615A"/>
    <w:rsid w:val="00425D2F"/>
    <w:rsid w:val="004320A6"/>
    <w:rsid w:val="00436CB9"/>
    <w:rsid w:val="0044303A"/>
    <w:rsid w:val="00443CCE"/>
    <w:rsid w:val="00443D52"/>
    <w:rsid w:val="00452048"/>
    <w:rsid w:val="00452EA8"/>
    <w:rsid w:val="00454F24"/>
    <w:rsid w:val="00460835"/>
    <w:rsid w:val="00463002"/>
    <w:rsid w:val="004846BB"/>
    <w:rsid w:val="004B797B"/>
    <w:rsid w:val="004C4D16"/>
    <w:rsid w:val="004C72E5"/>
    <w:rsid w:val="004D2E95"/>
    <w:rsid w:val="004F0DE4"/>
    <w:rsid w:val="004F37AA"/>
    <w:rsid w:val="0052381E"/>
    <w:rsid w:val="005303AD"/>
    <w:rsid w:val="005305CA"/>
    <w:rsid w:val="00545B3B"/>
    <w:rsid w:val="00553420"/>
    <w:rsid w:val="00571D9A"/>
    <w:rsid w:val="005A7F4B"/>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3F19"/>
    <w:rsid w:val="006875D4"/>
    <w:rsid w:val="00693029"/>
    <w:rsid w:val="006A5D4F"/>
    <w:rsid w:val="006B0E15"/>
    <w:rsid w:val="006B1220"/>
    <w:rsid w:val="006C19AF"/>
    <w:rsid w:val="006C7F45"/>
    <w:rsid w:val="006F389E"/>
    <w:rsid w:val="006F573F"/>
    <w:rsid w:val="007116DC"/>
    <w:rsid w:val="00716C7D"/>
    <w:rsid w:val="00717D31"/>
    <w:rsid w:val="007204B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B4AD3"/>
    <w:rsid w:val="008E6A0E"/>
    <w:rsid w:val="008F31D6"/>
    <w:rsid w:val="009049AE"/>
    <w:rsid w:val="009055CB"/>
    <w:rsid w:val="00912E20"/>
    <w:rsid w:val="00917B86"/>
    <w:rsid w:val="009220DF"/>
    <w:rsid w:val="00927033"/>
    <w:rsid w:val="009339CE"/>
    <w:rsid w:val="0094132A"/>
    <w:rsid w:val="00963B9F"/>
    <w:rsid w:val="009644CF"/>
    <w:rsid w:val="009651A2"/>
    <w:rsid w:val="00977F6C"/>
    <w:rsid w:val="00980625"/>
    <w:rsid w:val="0098082D"/>
    <w:rsid w:val="009A0CD4"/>
    <w:rsid w:val="009A4450"/>
    <w:rsid w:val="009A6B02"/>
    <w:rsid w:val="009B0E0A"/>
    <w:rsid w:val="009B3360"/>
    <w:rsid w:val="009B3808"/>
    <w:rsid w:val="009F1F8E"/>
    <w:rsid w:val="009F415C"/>
    <w:rsid w:val="009F5F3C"/>
    <w:rsid w:val="00A07E83"/>
    <w:rsid w:val="00A1381D"/>
    <w:rsid w:val="00A161C5"/>
    <w:rsid w:val="00A23163"/>
    <w:rsid w:val="00A25B62"/>
    <w:rsid w:val="00A41FC0"/>
    <w:rsid w:val="00A57B09"/>
    <w:rsid w:val="00A60B94"/>
    <w:rsid w:val="00A61804"/>
    <w:rsid w:val="00A71CDF"/>
    <w:rsid w:val="00A75F2F"/>
    <w:rsid w:val="00A77C32"/>
    <w:rsid w:val="00A83384"/>
    <w:rsid w:val="00A91972"/>
    <w:rsid w:val="00A97040"/>
    <w:rsid w:val="00AA5C7E"/>
    <w:rsid w:val="00AB02C1"/>
    <w:rsid w:val="00AB4A2B"/>
    <w:rsid w:val="00AC11A8"/>
    <w:rsid w:val="00AC376D"/>
    <w:rsid w:val="00AC6CAB"/>
    <w:rsid w:val="00AD2450"/>
    <w:rsid w:val="00AD2F60"/>
    <w:rsid w:val="00AD7DD7"/>
    <w:rsid w:val="00AE7FB8"/>
    <w:rsid w:val="00B03953"/>
    <w:rsid w:val="00B0699C"/>
    <w:rsid w:val="00B06E2A"/>
    <w:rsid w:val="00B142D4"/>
    <w:rsid w:val="00B52532"/>
    <w:rsid w:val="00B652F9"/>
    <w:rsid w:val="00B75E0C"/>
    <w:rsid w:val="00B82EB7"/>
    <w:rsid w:val="00B844AC"/>
    <w:rsid w:val="00B872A3"/>
    <w:rsid w:val="00B901FC"/>
    <w:rsid w:val="00B91E73"/>
    <w:rsid w:val="00BA02F5"/>
    <w:rsid w:val="00BA1A7E"/>
    <w:rsid w:val="00BA5879"/>
    <w:rsid w:val="00BB2923"/>
    <w:rsid w:val="00BB6A27"/>
    <w:rsid w:val="00BB7253"/>
    <w:rsid w:val="00BB7EE9"/>
    <w:rsid w:val="00BC07F0"/>
    <w:rsid w:val="00BC3E61"/>
    <w:rsid w:val="00BD6F06"/>
    <w:rsid w:val="00BE2FEB"/>
    <w:rsid w:val="00BE68D8"/>
    <w:rsid w:val="00BF1422"/>
    <w:rsid w:val="00BF4842"/>
    <w:rsid w:val="00C07E11"/>
    <w:rsid w:val="00C13A4E"/>
    <w:rsid w:val="00C36610"/>
    <w:rsid w:val="00C54CF4"/>
    <w:rsid w:val="00C56731"/>
    <w:rsid w:val="00C61A80"/>
    <w:rsid w:val="00C64E4F"/>
    <w:rsid w:val="00C652CE"/>
    <w:rsid w:val="00C71639"/>
    <w:rsid w:val="00C739D6"/>
    <w:rsid w:val="00C759EE"/>
    <w:rsid w:val="00C9520B"/>
    <w:rsid w:val="00C95597"/>
    <w:rsid w:val="00CA62D0"/>
    <w:rsid w:val="00CD2B38"/>
    <w:rsid w:val="00CD3323"/>
    <w:rsid w:val="00CD766D"/>
    <w:rsid w:val="00CE6690"/>
    <w:rsid w:val="00CE6DEC"/>
    <w:rsid w:val="00CF6DB8"/>
    <w:rsid w:val="00D11BF7"/>
    <w:rsid w:val="00D135D3"/>
    <w:rsid w:val="00D137BD"/>
    <w:rsid w:val="00D15BCE"/>
    <w:rsid w:val="00D2297F"/>
    <w:rsid w:val="00D4181A"/>
    <w:rsid w:val="00D42980"/>
    <w:rsid w:val="00D42CC8"/>
    <w:rsid w:val="00D57A6C"/>
    <w:rsid w:val="00D64412"/>
    <w:rsid w:val="00D749ED"/>
    <w:rsid w:val="00D8415E"/>
    <w:rsid w:val="00DC399E"/>
    <w:rsid w:val="00DD561C"/>
    <w:rsid w:val="00DF040A"/>
    <w:rsid w:val="00E12D74"/>
    <w:rsid w:val="00E254B9"/>
    <w:rsid w:val="00E270CF"/>
    <w:rsid w:val="00E32C88"/>
    <w:rsid w:val="00E41224"/>
    <w:rsid w:val="00E45B10"/>
    <w:rsid w:val="00E73804"/>
    <w:rsid w:val="00E94F0C"/>
    <w:rsid w:val="00EB018F"/>
    <w:rsid w:val="00EC4F63"/>
    <w:rsid w:val="00ED1E69"/>
    <w:rsid w:val="00F054A5"/>
    <w:rsid w:val="00F423F1"/>
    <w:rsid w:val="00F470B8"/>
    <w:rsid w:val="00F472BB"/>
    <w:rsid w:val="00F56A71"/>
    <w:rsid w:val="00F66949"/>
    <w:rsid w:val="00F75BAE"/>
    <w:rsid w:val="00F86FDC"/>
    <w:rsid w:val="00F9614B"/>
    <w:rsid w:val="00F96D6C"/>
    <w:rsid w:val="00FA54D6"/>
    <w:rsid w:val="00FB43A1"/>
    <w:rsid w:val="00FC75EC"/>
    <w:rsid w:val="00FE310F"/>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9EE"/>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TotalTime>
  <Pages>20</Pages>
  <Words>3430</Words>
  <Characters>195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291</cp:revision>
  <dcterms:created xsi:type="dcterms:W3CDTF">2021-03-31T18:34:00Z</dcterms:created>
  <dcterms:modified xsi:type="dcterms:W3CDTF">2021-04-01T10:03:00Z</dcterms:modified>
  <cp:category>CS 542 – Computer Networks – I | Spring 2021 | Illinois Institute of Technology</cp:category>
</cp:coreProperties>
</file>